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DB9D12" w14:textId="07B04761" w:rsidR="001641B2" w:rsidRDefault="001641B2" w:rsidP="001641B2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arallel Programming Basics</w:t>
      </w:r>
    </w:p>
    <w:p w14:paraId="10AF19A0" w14:textId="6B627321" w:rsidR="001641B2" w:rsidRPr="001641B2" w:rsidRDefault="001641B2" w:rsidP="001641B2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art 1:</w:t>
      </w:r>
    </w:p>
    <w:p w14:paraId="32244DA6" w14:textId="5D5FE4DB" w:rsidR="00CA3735" w:rsidRDefault="00CA3735" w:rsidP="001641B2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e created the file, trap-notworking.c, and wrote the code provided. When we compiled the program, we didn’t import the math library, so there were errors. </w:t>
      </w:r>
    </w:p>
    <w:p w14:paraId="53A40E62" w14:textId="3BD3A4A1" w:rsidR="00CA3735" w:rsidRDefault="00CA3735" w:rsidP="001641B2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72D0277" wp14:editId="0AE36012">
            <wp:extent cx="5943600" cy="66865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68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5F81E4" w14:textId="0DCFCD8A" w:rsidR="00CA3735" w:rsidRDefault="00CA3735" w:rsidP="001641B2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 searched online and realized we need to include -lm at the end of our compile command in order to use the sin function from the math library and trap-notworking compiled successfully.</w:t>
      </w:r>
    </w:p>
    <w:p w14:paraId="4AAF8089" w14:textId="780CE791" w:rsidR="00CA3735" w:rsidRDefault="00CA3735" w:rsidP="001641B2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9A695EE" wp14:editId="48B06117">
            <wp:extent cx="5943600" cy="2108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0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1CADF9" w14:textId="0F1DF1B2" w:rsidR="00CA3735" w:rsidRDefault="00BA0E3E" w:rsidP="001641B2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e ran trap-notworking and it gave us an output of 1.421028. The correct output should have been 2.00. </w:t>
      </w:r>
    </w:p>
    <w:p w14:paraId="2588A510" w14:textId="0ACDF409" w:rsidR="00CA3735" w:rsidRDefault="00CA3735" w:rsidP="001641B2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A0E2E7A" wp14:editId="583A45F6">
            <wp:extent cx="5943600" cy="661670"/>
            <wp:effectExtent l="0" t="0" r="0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61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17C3DB" w14:textId="29E35187" w:rsidR="00BA0E3E" w:rsidRDefault="00BA0E3E" w:rsidP="001641B2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e followed the code provided and realized that integral is an accumulator variable, so we need to use “reduction: +integral”. This will make sure the individual values of integral after each thread is finished will be added together. </w:t>
      </w:r>
      <w:r w:rsidR="001641B2">
        <w:rPr>
          <w:rFonts w:ascii="Times New Roman" w:hAnsi="Times New Roman" w:cs="Times New Roman"/>
          <w:sz w:val="24"/>
          <w:szCs w:val="24"/>
        </w:rPr>
        <w:t xml:space="preserve">The i is declared as private so that each thread uses its own I variable, and a, n, and h were declared as shared so that all the threads could use them globally. </w:t>
      </w:r>
      <w:r w:rsidR="00FA47AB">
        <w:rPr>
          <w:rFonts w:ascii="Times New Roman" w:hAnsi="Times New Roman" w:cs="Times New Roman"/>
          <w:sz w:val="24"/>
          <w:szCs w:val="24"/>
        </w:rPr>
        <w:t xml:space="preserve">We created a file, trap-working.c, and wrote the code like the lines in trap-notworking.c and made the necessary changes. </w:t>
      </w:r>
      <w:r w:rsidR="001641B2">
        <w:rPr>
          <w:rFonts w:ascii="Times New Roman" w:hAnsi="Times New Roman" w:cs="Times New Roman"/>
          <w:sz w:val="24"/>
          <w:szCs w:val="24"/>
        </w:rPr>
        <w:t>When we compiled and ran trap-working, we got the correct output, 2.000000.</w:t>
      </w:r>
    </w:p>
    <w:p w14:paraId="42247749" w14:textId="10BB7320" w:rsidR="00FA47AB" w:rsidRDefault="00FA47AB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BC59B20" wp14:editId="5812CE17">
            <wp:extent cx="5943600" cy="643255"/>
            <wp:effectExtent l="0" t="0" r="0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3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3526CA" w14:textId="7DC7C485" w:rsidR="001641B2" w:rsidRDefault="001641B2" w:rsidP="001641B2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art 2:</w:t>
      </w:r>
    </w:p>
    <w:p w14:paraId="73CB2091" w14:textId="70D45A54" w:rsidR="001641B2" w:rsidRDefault="001641B2" w:rsidP="00595346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 created a file named barrier.c</w:t>
      </w:r>
      <w:r w:rsidR="00575BCE">
        <w:rPr>
          <w:rFonts w:ascii="Times New Roman" w:hAnsi="Times New Roman" w:cs="Times New Roman"/>
          <w:sz w:val="24"/>
          <w:szCs w:val="24"/>
        </w:rPr>
        <w:t xml:space="preserve">. </w:t>
      </w:r>
      <w:r w:rsidR="00575BCE" w:rsidRPr="00575BCE">
        <w:rPr>
          <w:rFonts w:ascii="Times New Roman" w:hAnsi="Times New Roman" w:cs="Times New Roman"/>
          <w:sz w:val="24"/>
          <w:szCs w:val="24"/>
        </w:rPr>
        <w:t>Then</w:t>
      </w:r>
      <w:r w:rsidR="00575BCE">
        <w:rPr>
          <w:rFonts w:ascii="Times New Roman" w:hAnsi="Times New Roman" w:cs="Times New Roman"/>
          <w:sz w:val="24"/>
          <w:szCs w:val="24"/>
        </w:rPr>
        <w:t>,</w:t>
      </w:r>
      <w:r w:rsidR="00575BCE" w:rsidRPr="00575BCE">
        <w:rPr>
          <w:rFonts w:ascii="Times New Roman" w:hAnsi="Times New Roman" w:cs="Times New Roman"/>
          <w:sz w:val="24"/>
          <w:szCs w:val="24"/>
        </w:rPr>
        <w:t xml:space="preserve"> we created an executable program ‘</w:t>
      </w:r>
      <w:r w:rsidR="00575BCE">
        <w:rPr>
          <w:rFonts w:ascii="Times New Roman" w:hAnsi="Times New Roman" w:cs="Times New Roman"/>
          <w:sz w:val="24"/>
          <w:szCs w:val="24"/>
        </w:rPr>
        <w:t>barrier</w:t>
      </w:r>
      <w:r w:rsidR="00575BCE" w:rsidRPr="00575BCE">
        <w:rPr>
          <w:rFonts w:ascii="Times New Roman" w:hAnsi="Times New Roman" w:cs="Times New Roman"/>
          <w:sz w:val="24"/>
          <w:szCs w:val="24"/>
        </w:rPr>
        <w:t xml:space="preserve">’ using gcc </w:t>
      </w:r>
      <w:r w:rsidR="00575BCE">
        <w:rPr>
          <w:rFonts w:ascii="Times New Roman" w:hAnsi="Times New Roman" w:cs="Times New Roman"/>
          <w:sz w:val="24"/>
          <w:szCs w:val="24"/>
        </w:rPr>
        <w:t>barrier</w:t>
      </w:r>
      <w:r w:rsidR="00575BCE" w:rsidRPr="00575BCE">
        <w:rPr>
          <w:rFonts w:ascii="Times New Roman" w:hAnsi="Times New Roman" w:cs="Times New Roman"/>
          <w:sz w:val="24"/>
          <w:szCs w:val="24"/>
        </w:rPr>
        <w:t xml:space="preserve">.c -o </w:t>
      </w:r>
      <w:r w:rsidR="00575BCE">
        <w:rPr>
          <w:rFonts w:ascii="Times New Roman" w:hAnsi="Times New Roman" w:cs="Times New Roman"/>
          <w:sz w:val="24"/>
          <w:szCs w:val="24"/>
        </w:rPr>
        <w:t>barrier</w:t>
      </w:r>
      <w:r w:rsidR="00575BCE" w:rsidRPr="00575BCE">
        <w:rPr>
          <w:rFonts w:ascii="Times New Roman" w:hAnsi="Times New Roman" w:cs="Times New Roman"/>
          <w:sz w:val="24"/>
          <w:szCs w:val="24"/>
        </w:rPr>
        <w:t xml:space="preserve"> – fopenmp. We then proceed to run the program with ./</w:t>
      </w:r>
      <w:r w:rsidR="00575BCE">
        <w:rPr>
          <w:rFonts w:ascii="Times New Roman" w:hAnsi="Times New Roman" w:cs="Times New Roman"/>
          <w:sz w:val="24"/>
          <w:szCs w:val="24"/>
        </w:rPr>
        <w:t>barrier</w:t>
      </w:r>
      <w:r w:rsidR="00575BCE" w:rsidRPr="00575BCE">
        <w:rPr>
          <w:rFonts w:ascii="Times New Roman" w:hAnsi="Times New Roman" w:cs="Times New Roman"/>
          <w:sz w:val="24"/>
          <w:szCs w:val="24"/>
        </w:rPr>
        <w:t>. We then proceeded to run the file and received the following output</w:t>
      </w:r>
      <w:r w:rsidR="00802CC7">
        <w:rPr>
          <w:rFonts w:ascii="Times New Roman" w:hAnsi="Times New Roman" w:cs="Times New Roman"/>
          <w:sz w:val="24"/>
          <w:szCs w:val="24"/>
        </w:rPr>
        <w:t>. We noticed that the same thread would output “before the barrier” and “after the barrier”, but there was no clear divide.</w:t>
      </w:r>
    </w:p>
    <w:p w14:paraId="1E599322" w14:textId="143E5F04" w:rsidR="00802CC7" w:rsidRDefault="00844875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AE441F5" wp14:editId="584EC175">
                <wp:simplePos x="0" y="0"/>
                <wp:positionH relativeFrom="column">
                  <wp:posOffset>15240</wp:posOffset>
                </wp:positionH>
                <wp:positionV relativeFrom="paragraph">
                  <wp:posOffset>1663065</wp:posOffset>
                </wp:positionV>
                <wp:extent cx="3436620" cy="342900"/>
                <wp:effectExtent l="0" t="0" r="11430" b="1905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36620" cy="3429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B60E6BF" id="Rectangle 9" o:spid="_x0000_s1026" style="position:absolute;margin-left:1.2pt;margin-top:130.95pt;width:270.6pt;height:27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" filled="f" strokecolor="white [3212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A63400A" wp14:editId="1D28AFD8">
                <wp:simplePos x="0" y="0"/>
                <wp:positionH relativeFrom="margin">
                  <wp:align>left</wp:align>
                </wp:positionH>
                <wp:positionV relativeFrom="paragraph">
                  <wp:posOffset>1327785</wp:posOffset>
                </wp:positionV>
                <wp:extent cx="3436620" cy="342900"/>
                <wp:effectExtent l="0" t="0" r="11430" b="1905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36620" cy="3429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49B7BA1" id="Rectangle 8" o:spid="_x0000_s1026" style="position:absolute;margin-left:0;margin-top:104.55pt;width:270.6pt;height:27pt;z-index:251663360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" filled="f" strokecolor="white [3212]" strokeweight="1pt"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FC5EF32" wp14:editId="58FDE03B">
                <wp:simplePos x="0" y="0"/>
                <wp:positionH relativeFrom="column">
                  <wp:posOffset>15240</wp:posOffset>
                </wp:positionH>
                <wp:positionV relativeFrom="paragraph">
                  <wp:posOffset>992505</wp:posOffset>
                </wp:positionV>
                <wp:extent cx="3436620" cy="342900"/>
                <wp:effectExtent l="0" t="0" r="11430" b="1905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36620" cy="3429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2773A43" id="Rectangle 7" o:spid="_x0000_s1026" style="position:absolute;margin-left:1.2pt;margin-top:78.15pt;width:270.6pt;height:27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" filled="f" strokecolor="white [3212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E593673" wp14:editId="00422FF7">
                <wp:simplePos x="0" y="0"/>
                <wp:positionH relativeFrom="column">
                  <wp:posOffset>7620</wp:posOffset>
                </wp:positionH>
                <wp:positionV relativeFrom="paragraph">
                  <wp:posOffset>657225</wp:posOffset>
                </wp:positionV>
                <wp:extent cx="3436620" cy="342900"/>
                <wp:effectExtent l="0" t="0" r="11430" b="1905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36620" cy="3429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D57ACCA" id="Rectangle 6" o:spid="_x0000_s1026" style="position:absolute;margin-left:.6pt;margin-top:51.75pt;width:270.6pt;height:27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" filled="f" strokecolor="white [3212]" strokeweight="1pt"/>
            </w:pict>
          </mc:Fallback>
        </mc:AlternateContent>
      </w:r>
      <w:r w:rsidR="001641B2">
        <w:rPr>
          <w:noProof/>
        </w:rPr>
        <w:drawing>
          <wp:inline distT="0" distB="0" distL="0" distR="0" wp14:anchorId="24FDF0B7" wp14:editId="2E71915F">
            <wp:extent cx="5943600" cy="206438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64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710FFF" w14:textId="2B982C6B" w:rsidR="00595346" w:rsidRDefault="00595346" w:rsidP="00D170F9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We uncommented “#pragma omp barrier” at line 31</w:t>
      </w:r>
      <w:r w:rsidR="00FA0564">
        <w:rPr>
          <w:rFonts w:ascii="Times New Roman" w:hAnsi="Times New Roman" w:cs="Times New Roman"/>
          <w:sz w:val="24"/>
          <w:szCs w:val="24"/>
        </w:rPr>
        <w:t>. We recompiled the program, ran it, and received the following output</w:t>
      </w:r>
      <w:r w:rsidR="00B14EC9">
        <w:rPr>
          <w:rFonts w:ascii="Times New Roman" w:hAnsi="Times New Roman" w:cs="Times New Roman"/>
          <w:sz w:val="24"/>
          <w:szCs w:val="24"/>
        </w:rPr>
        <w:t>. “#pragma omp barrier” makes sure the program waits until all the threads finished outputting “Thread # of # is BEFORE the barrier.” before outputting “Thread # of # is AFTER the barrier.”</w:t>
      </w:r>
    </w:p>
    <w:p w14:paraId="2F4E8810" w14:textId="38877ADC" w:rsidR="00FA0564" w:rsidRDefault="009E05E3" w:rsidP="00D170F9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7F2363D" wp14:editId="5749DBF4">
                <wp:simplePos x="0" y="0"/>
                <wp:positionH relativeFrom="column">
                  <wp:posOffset>30480</wp:posOffset>
                </wp:positionH>
                <wp:positionV relativeFrom="paragraph">
                  <wp:posOffset>1493520</wp:posOffset>
                </wp:positionV>
                <wp:extent cx="3863340" cy="754380"/>
                <wp:effectExtent l="0" t="0" r="22860" b="2667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63340" cy="75438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5DBB313" id="Rectangle 12" o:spid="_x0000_s1026" style="position:absolute;margin-left:2.4pt;margin-top:117.6pt;width:304.2pt;height:59.4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" filled="f" strokecolor="white [3212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27EF32D" wp14:editId="3113EEB5">
                <wp:simplePos x="0" y="0"/>
                <wp:positionH relativeFrom="column">
                  <wp:posOffset>30480</wp:posOffset>
                </wp:positionH>
                <wp:positionV relativeFrom="paragraph">
                  <wp:posOffset>754380</wp:posOffset>
                </wp:positionV>
                <wp:extent cx="3863340" cy="754380"/>
                <wp:effectExtent l="0" t="0" r="22860" b="2667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63340" cy="75438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98A035" id="Rectangle 11" o:spid="_x0000_s1026" style="position:absolute;margin-left:2.4pt;margin-top:59.4pt;width:304.2pt;height:59.4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" filled="f" strokecolor="white [3212]" strokeweight="1pt"/>
            </w:pict>
          </mc:Fallback>
        </mc:AlternateContent>
      </w:r>
      <w:r w:rsidR="00FA0564">
        <w:rPr>
          <w:noProof/>
        </w:rPr>
        <w:drawing>
          <wp:inline distT="0" distB="0" distL="0" distR="0" wp14:anchorId="29E33A9E" wp14:editId="6F6B0710">
            <wp:extent cx="5943600" cy="23495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49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8109FC" w14:textId="00335FD9" w:rsidR="000F7041" w:rsidRDefault="00D078E3" w:rsidP="00D170F9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art 3:</w:t>
      </w:r>
    </w:p>
    <w:p w14:paraId="28335BCD" w14:textId="120248B5" w:rsidR="004359F7" w:rsidRDefault="00D170F9" w:rsidP="006C6446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 created a</w:t>
      </w:r>
      <w:r w:rsidR="00F004C0">
        <w:rPr>
          <w:rFonts w:ascii="Times New Roman" w:hAnsi="Times New Roman" w:cs="Times New Roman"/>
          <w:sz w:val="24"/>
          <w:szCs w:val="24"/>
        </w:rPr>
        <w:t xml:space="preserve"> file named masterWorker.c. </w:t>
      </w:r>
      <w:r w:rsidR="004359F7" w:rsidRPr="00575BCE">
        <w:rPr>
          <w:rFonts w:ascii="Times New Roman" w:hAnsi="Times New Roman" w:cs="Times New Roman"/>
          <w:sz w:val="24"/>
          <w:szCs w:val="24"/>
        </w:rPr>
        <w:t>Then</w:t>
      </w:r>
      <w:r w:rsidR="004359F7">
        <w:rPr>
          <w:rFonts w:ascii="Times New Roman" w:hAnsi="Times New Roman" w:cs="Times New Roman"/>
          <w:sz w:val="24"/>
          <w:szCs w:val="24"/>
        </w:rPr>
        <w:t>,</w:t>
      </w:r>
      <w:r w:rsidR="004359F7" w:rsidRPr="00575BCE">
        <w:rPr>
          <w:rFonts w:ascii="Times New Roman" w:hAnsi="Times New Roman" w:cs="Times New Roman"/>
          <w:sz w:val="24"/>
          <w:szCs w:val="24"/>
        </w:rPr>
        <w:t xml:space="preserve"> we created an executable program ‘</w:t>
      </w:r>
      <w:r w:rsidR="004359F7">
        <w:rPr>
          <w:rFonts w:ascii="Times New Roman" w:hAnsi="Times New Roman" w:cs="Times New Roman"/>
          <w:sz w:val="24"/>
          <w:szCs w:val="24"/>
        </w:rPr>
        <w:t>masterWorker</w:t>
      </w:r>
      <w:r w:rsidR="004359F7" w:rsidRPr="00575BCE">
        <w:rPr>
          <w:rFonts w:ascii="Times New Roman" w:hAnsi="Times New Roman" w:cs="Times New Roman"/>
          <w:sz w:val="24"/>
          <w:szCs w:val="24"/>
        </w:rPr>
        <w:t xml:space="preserve"> using gcc </w:t>
      </w:r>
      <w:r w:rsidR="004359F7">
        <w:rPr>
          <w:rFonts w:ascii="Times New Roman" w:hAnsi="Times New Roman" w:cs="Times New Roman"/>
          <w:sz w:val="24"/>
          <w:szCs w:val="24"/>
        </w:rPr>
        <w:t>masterWorker</w:t>
      </w:r>
      <w:r w:rsidR="004359F7" w:rsidRPr="00575BCE">
        <w:rPr>
          <w:rFonts w:ascii="Times New Roman" w:hAnsi="Times New Roman" w:cs="Times New Roman"/>
          <w:sz w:val="24"/>
          <w:szCs w:val="24"/>
        </w:rPr>
        <w:t xml:space="preserve">.c -o </w:t>
      </w:r>
      <w:r w:rsidR="004359F7">
        <w:rPr>
          <w:rFonts w:ascii="Times New Roman" w:hAnsi="Times New Roman" w:cs="Times New Roman"/>
          <w:sz w:val="24"/>
          <w:szCs w:val="24"/>
        </w:rPr>
        <w:t>masterWorker</w:t>
      </w:r>
      <w:r w:rsidR="004359F7" w:rsidRPr="00575BCE">
        <w:rPr>
          <w:rFonts w:ascii="Times New Roman" w:hAnsi="Times New Roman" w:cs="Times New Roman"/>
          <w:sz w:val="24"/>
          <w:szCs w:val="24"/>
        </w:rPr>
        <w:t xml:space="preserve"> – fopenmp. We then proceed to run the program with ./</w:t>
      </w:r>
      <w:r w:rsidR="004359F7" w:rsidRPr="004359F7">
        <w:rPr>
          <w:rFonts w:ascii="Times New Roman" w:hAnsi="Times New Roman" w:cs="Times New Roman"/>
          <w:sz w:val="24"/>
          <w:szCs w:val="24"/>
        </w:rPr>
        <w:t xml:space="preserve"> </w:t>
      </w:r>
      <w:r w:rsidR="004359F7">
        <w:rPr>
          <w:rFonts w:ascii="Times New Roman" w:hAnsi="Times New Roman" w:cs="Times New Roman"/>
          <w:sz w:val="24"/>
          <w:szCs w:val="24"/>
        </w:rPr>
        <w:t>masterWorker</w:t>
      </w:r>
      <w:r w:rsidR="004359F7" w:rsidRPr="00575BCE">
        <w:rPr>
          <w:rFonts w:ascii="Times New Roman" w:hAnsi="Times New Roman" w:cs="Times New Roman"/>
          <w:sz w:val="24"/>
          <w:szCs w:val="24"/>
        </w:rPr>
        <w:t>. We then proceeded to run the file and received the following output</w:t>
      </w:r>
      <w:r w:rsidR="00CD7524">
        <w:rPr>
          <w:rFonts w:ascii="Times New Roman" w:hAnsi="Times New Roman" w:cs="Times New Roman"/>
          <w:sz w:val="24"/>
          <w:szCs w:val="24"/>
        </w:rPr>
        <w:t>.</w:t>
      </w:r>
    </w:p>
    <w:p w14:paraId="7CABF169" w14:textId="6AD45DF3" w:rsidR="007679B8" w:rsidRDefault="007679B8" w:rsidP="006C6446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0252996" wp14:editId="61ED8080">
            <wp:extent cx="5943600" cy="908050"/>
            <wp:effectExtent l="0" t="0" r="0" b="63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08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F0A607" w14:textId="62575A22" w:rsidR="00531FC2" w:rsidRDefault="00E310C2" w:rsidP="00D170F9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 uncommented “#pragma omp parallel”  at line 24. We recompiled the program, ran it, and received the following output.</w:t>
      </w:r>
      <w:r w:rsidR="00205F9D">
        <w:rPr>
          <w:rFonts w:ascii="Times New Roman" w:hAnsi="Times New Roman" w:cs="Times New Roman"/>
          <w:sz w:val="24"/>
          <w:szCs w:val="24"/>
        </w:rPr>
        <w:t xml:space="preserve"> The master prints “Greetings from the master, #0 of 4 threads” and the rest of the worker threads executes the worker message.</w:t>
      </w:r>
      <w:bookmarkStart w:id="0" w:name="_GoBack"/>
      <w:bookmarkEnd w:id="0"/>
    </w:p>
    <w:p w14:paraId="51643DEE" w14:textId="2859FE35" w:rsidR="00FD3C39" w:rsidRPr="00531FC2" w:rsidRDefault="00FD3C39" w:rsidP="00D170F9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F79F586" wp14:editId="57A75380">
            <wp:extent cx="5943600" cy="1447165"/>
            <wp:effectExtent l="0" t="0" r="0" b="63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47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D3C39" w:rsidRPr="00531FC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0Njc0MLI0MTG0NLZU0lEKTi0uzszPAykwrgUAXJ5IpywAAAA="/>
  </w:docVars>
  <w:rsids>
    <w:rsidRoot w:val="00CA3735"/>
    <w:rsid w:val="000F7041"/>
    <w:rsid w:val="001641B2"/>
    <w:rsid w:val="00205F9D"/>
    <w:rsid w:val="004359F7"/>
    <w:rsid w:val="004A1F40"/>
    <w:rsid w:val="00531FC2"/>
    <w:rsid w:val="00575BCE"/>
    <w:rsid w:val="00595346"/>
    <w:rsid w:val="006C6446"/>
    <w:rsid w:val="00717A86"/>
    <w:rsid w:val="007679B8"/>
    <w:rsid w:val="00802CC7"/>
    <w:rsid w:val="00844875"/>
    <w:rsid w:val="009E05E3"/>
    <w:rsid w:val="00B14EC9"/>
    <w:rsid w:val="00BA0E3E"/>
    <w:rsid w:val="00CA3735"/>
    <w:rsid w:val="00CD7524"/>
    <w:rsid w:val="00D078E3"/>
    <w:rsid w:val="00D170F9"/>
    <w:rsid w:val="00E310C2"/>
    <w:rsid w:val="00F004C0"/>
    <w:rsid w:val="00FA0564"/>
    <w:rsid w:val="00FA47AB"/>
    <w:rsid w:val="00FD3C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BC641D"/>
  <w15:chartTrackingRefBased/>
  <w15:docId w15:val="{D0BEFB3C-027E-4AA7-BC79-647027E6D2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</TotalTime>
  <Pages>2</Pages>
  <Words>345</Words>
  <Characters>196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Vu</dc:creator>
  <cp:keywords/>
  <dc:description/>
  <cp:lastModifiedBy>Jennifer Vu</cp:lastModifiedBy>
  <cp:revision>23</cp:revision>
  <dcterms:created xsi:type="dcterms:W3CDTF">2019-11-13T16:45:00Z</dcterms:created>
  <dcterms:modified xsi:type="dcterms:W3CDTF">2019-11-15T03:22:00Z</dcterms:modified>
</cp:coreProperties>
</file>